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5499D" w14:textId="77777777" w:rsidR="00CE31F7" w:rsidRDefault="00823176">
      <w:pPr>
        <w:jc w:val="center"/>
        <w:rPr>
          <w:sz w:val="28"/>
        </w:rPr>
      </w:pPr>
      <w:r>
        <w:rPr>
          <w:b/>
          <w:sz w:val="28"/>
        </w:rPr>
        <w:t>Alfred Hoerth and John McRay</w:t>
      </w:r>
      <w:r w:rsidR="005434B2">
        <w:rPr>
          <w:b/>
          <w:sz w:val="28"/>
        </w:rPr>
        <w:t xml:space="preserve">, </w:t>
      </w:r>
      <w:r>
        <w:rPr>
          <w:b/>
          <w:sz w:val="28"/>
          <w:u w:val="single"/>
        </w:rPr>
        <w:t>Bible Archaeology</w:t>
      </w:r>
      <w:r w:rsidR="005434B2">
        <w:rPr>
          <w:b/>
          <w:sz w:val="28"/>
        </w:rPr>
        <w:t xml:space="preserve">, </w:t>
      </w:r>
      <w:r>
        <w:rPr>
          <w:b/>
          <w:sz w:val="28"/>
        </w:rPr>
        <w:t>Grand Rapids, MI</w:t>
      </w:r>
      <w:r w:rsidR="005434B2">
        <w:rPr>
          <w:b/>
          <w:sz w:val="28"/>
        </w:rPr>
        <w:t xml:space="preserve">:  </w:t>
      </w:r>
      <w:r>
        <w:rPr>
          <w:b/>
          <w:sz w:val="28"/>
        </w:rPr>
        <w:t>Baker Books</w:t>
      </w:r>
      <w:r w:rsidR="005434B2">
        <w:rPr>
          <w:b/>
          <w:sz w:val="28"/>
        </w:rPr>
        <w:t xml:space="preserve">, </w:t>
      </w:r>
      <w:r>
        <w:rPr>
          <w:b/>
          <w:sz w:val="28"/>
        </w:rPr>
        <w:t>2005</w:t>
      </w:r>
      <w:r w:rsidR="005434B2">
        <w:rPr>
          <w:b/>
          <w:sz w:val="28"/>
        </w:rPr>
        <w:t xml:space="preserve">.  </w:t>
      </w:r>
      <w:r>
        <w:rPr>
          <w:b/>
          <w:sz w:val="28"/>
        </w:rPr>
        <w:t>288</w:t>
      </w:r>
      <w:r w:rsidR="005434B2">
        <w:rPr>
          <w:b/>
          <w:sz w:val="28"/>
        </w:rPr>
        <w:t>pp.</w:t>
      </w:r>
    </w:p>
    <w:p w14:paraId="1145499E" w14:textId="77777777" w:rsidR="00CE31F7" w:rsidRDefault="00CE31F7">
      <w:pPr>
        <w:jc w:val="both"/>
        <w:rPr>
          <w:sz w:val="28"/>
        </w:rPr>
      </w:pPr>
    </w:p>
    <w:p w14:paraId="1145499F" w14:textId="77777777" w:rsidR="00CE31F7" w:rsidRDefault="005434B2">
      <w:pPr>
        <w:jc w:val="center"/>
        <w:rPr>
          <w:sz w:val="28"/>
        </w:rPr>
      </w:pPr>
      <w:r>
        <w:rPr>
          <w:sz w:val="28"/>
        </w:rPr>
        <w:t>By Donald C. McNeeley</w:t>
      </w:r>
    </w:p>
    <w:p w14:paraId="114549A0" w14:textId="77777777" w:rsidR="00CE31F7" w:rsidRDefault="00823176">
      <w:pPr>
        <w:jc w:val="center"/>
        <w:rPr>
          <w:sz w:val="28"/>
        </w:rPr>
      </w:pPr>
      <w:r>
        <w:rPr>
          <w:sz w:val="28"/>
        </w:rPr>
        <w:t>Tidewater Bible College</w:t>
      </w:r>
      <w:r w:rsidR="005434B2">
        <w:rPr>
          <w:sz w:val="28"/>
        </w:rPr>
        <w:t>, Virginia Beach, Virginia.</w:t>
      </w:r>
    </w:p>
    <w:p w14:paraId="114549A1" w14:textId="77777777" w:rsidR="00CE31F7" w:rsidRDefault="00CE31F7">
      <w:pPr>
        <w:spacing w:line="480" w:lineRule="auto"/>
        <w:ind w:firstLine="720"/>
        <w:jc w:val="both"/>
        <w:rPr>
          <w:sz w:val="28"/>
        </w:rPr>
      </w:pPr>
    </w:p>
    <w:p w14:paraId="114549A2" w14:textId="0F02B374" w:rsidR="00FE1058" w:rsidRDefault="00823176" w:rsidP="00823176">
      <w:pPr>
        <w:spacing w:line="480" w:lineRule="auto"/>
        <w:ind w:firstLine="720"/>
        <w:jc w:val="both"/>
      </w:pPr>
      <w:r>
        <w:t>This book is</w:t>
      </w:r>
      <w:r w:rsidR="008708B2">
        <w:t xml:space="preserve"> </w:t>
      </w:r>
      <w:r w:rsidR="0058707D">
        <w:t>high</w:t>
      </w:r>
      <w:r w:rsidR="008708B2">
        <w:t>ly</w:t>
      </w:r>
      <w:r>
        <w:t xml:space="preserve"> appealing to the visual senses</w:t>
      </w:r>
      <w:r w:rsidR="0058707D">
        <w:t>,</w:t>
      </w:r>
      <w:r>
        <w:t xml:space="preserve"> with over 280 full</w:t>
      </w:r>
      <w:r w:rsidR="0058707D">
        <w:t>-</w:t>
      </w:r>
      <w:r>
        <w:t>color maps and photographs. Rarely are the two</w:t>
      </w:r>
      <w:r w:rsidR="0058707D">
        <w:t>-</w:t>
      </w:r>
      <w:r>
        <w:t>facing pages without at least one photo or map</w:t>
      </w:r>
      <w:r w:rsidR="008708B2">
        <w:t>, sometimes</w:t>
      </w:r>
      <w:r w:rsidR="0058707D">
        <w:t>,</w:t>
      </w:r>
      <w:r w:rsidR="008708B2">
        <w:t xml:space="preserve"> both pages contain just pictures and maps</w:t>
      </w:r>
      <w:r>
        <w:t>. Th</w:t>
      </w:r>
      <w:r w:rsidR="008708B2">
        <w:t>e</w:t>
      </w:r>
      <w:r>
        <w:t xml:space="preserve"> abundance of pictures has two consequences</w:t>
      </w:r>
      <w:r w:rsidR="00D839CE">
        <w:t>. F</w:t>
      </w:r>
      <w:r>
        <w:t>irst</w:t>
      </w:r>
      <w:r w:rsidR="00D839CE">
        <w:t>,</w:t>
      </w:r>
      <w:r>
        <w:t xml:space="preserve"> the reader is visually titillated and impressed by the </w:t>
      </w:r>
      <w:r w:rsidR="0058707D">
        <w:t>beauti</w:t>
      </w:r>
      <w:r>
        <w:t xml:space="preserve">ful artifacts that make up the archaeology of the </w:t>
      </w:r>
      <w:r w:rsidR="00D839CE">
        <w:t>B</w:t>
      </w:r>
      <w:r>
        <w:t>ible</w:t>
      </w:r>
      <w:r w:rsidR="00D839CE">
        <w:t>. S</w:t>
      </w:r>
      <w:r>
        <w:t>econd</w:t>
      </w:r>
      <w:r w:rsidR="00D839CE">
        <w:t>ly,</w:t>
      </w:r>
      <w:r>
        <w:t xml:space="preserve"> the book is a </w:t>
      </w:r>
      <w:r w:rsidR="0058707D">
        <w:t>reasonab</w:t>
      </w:r>
      <w:r w:rsidR="008708B2">
        <w:t>ly</w:t>
      </w:r>
      <w:r>
        <w:t xml:space="preserve"> easy read requiring about 8-10 hours to </w:t>
      </w:r>
      <w:r w:rsidR="008708B2">
        <w:t xml:space="preserve">complete </w:t>
      </w:r>
      <w:r>
        <w:t xml:space="preserve">at a leisurely pace. This does not mean that the </w:t>
      </w:r>
      <w:r w:rsidR="0058707D">
        <w:t xml:space="preserve">authors have ignored the </w:t>
      </w:r>
      <w:r w:rsidR="008708B2">
        <w:t>educational utility</w:t>
      </w:r>
      <w:r>
        <w:t xml:space="preserve">, but it would be easy </w:t>
      </w:r>
      <w:r w:rsidR="008708B2">
        <w:t xml:space="preserve">for a reader </w:t>
      </w:r>
      <w:r>
        <w:t xml:space="preserve">to </w:t>
      </w:r>
      <w:r w:rsidR="0058707D">
        <w:t>skip</w:t>
      </w:r>
      <w:r>
        <w:t xml:space="preserve"> reading the text and look </w:t>
      </w:r>
      <w:r w:rsidR="0058707D">
        <w:t xml:space="preserve">only </w:t>
      </w:r>
      <w:r>
        <w:t>at the pictures. That said, the authors have combine</w:t>
      </w:r>
      <w:r w:rsidR="008708B2">
        <w:t>d</w:t>
      </w:r>
      <w:r>
        <w:t xml:space="preserve"> the </w:t>
      </w:r>
      <w:r w:rsidR="0058707D">
        <w:t>imag</w:t>
      </w:r>
      <w:r>
        <w:t xml:space="preserve">es with </w:t>
      </w:r>
      <w:r w:rsidR="008708B2">
        <w:t xml:space="preserve">comment </w:t>
      </w:r>
      <w:r w:rsidR="00FE1058">
        <w:t xml:space="preserve">boxes </w:t>
      </w:r>
      <w:r w:rsidR="00D839CE">
        <w:t>providing</w:t>
      </w:r>
      <w:r w:rsidR="00FE1058">
        <w:t xml:space="preserve"> </w:t>
      </w:r>
      <w:r w:rsidR="008708B2">
        <w:t xml:space="preserve">substantial </w:t>
      </w:r>
      <w:r w:rsidR="00FE1058">
        <w:t>detail not covered in the main text.</w:t>
      </w:r>
      <w:r w:rsidR="008708B2">
        <w:t xml:space="preserve"> If the reader reads the text </w:t>
      </w:r>
      <w:r w:rsidR="0041456A">
        <w:t xml:space="preserve">and </w:t>
      </w:r>
      <w:r w:rsidR="008708B2">
        <w:t>reviews the pictures</w:t>
      </w:r>
      <w:r w:rsidR="00D839CE">
        <w:t>,</w:t>
      </w:r>
      <w:r w:rsidR="008708B2">
        <w:t xml:space="preserve"> maps</w:t>
      </w:r>
      <w:r w:rsidR="0058707D">
        <w:t>,</w:t>
      </w:r>
      <w:r w:rsidR="008708B2">
        <w:t xml:space="preserve"> and the associated comment boxes, </w:t>
      </w:r>
      <w:r w:rsidR="0058707D">
        <w:t>the reader will obt</w:t>
      </w:r>
      <w:r w:rsidR="0041456A">
        <w:t xml:space="preserve">ain </w:t>
      </w:r>
      <w:r w:rsidR="008708B2">
        <w:t>an excellent overview of biblical archaeology</w:t>
      </w:r>
      <w:r w:rsidR="0041456A">
        <w:t>.</w:t>
      </w:r>
    </w:p>
    <w:p w14:paraId="114549A3" w14:textId="725658F2" w:rsidR="002A02E4" w:rsidRDefault="00FE1058" w:rsidP="00823176">
      <w:pPr>
        <w:spacing w:line="480" w:lineRule="auto"/>
        <w:ind w:firstLine="720"/>
        <w:jc w:val="both"/>
      </w:pPr>
      <w:r>
        <w:t xml:space="preserve">Starting with a general introduction to archaeology and the </w:t>
      </w:r>
      <w:r w:rsidR="00D839CE">
        <w:t>B</w:t>
      </w:r>
      <w:r>
        <w:t xml:space="preserve">ible, the authors take the reader on a trip into the scripture using geographical areas of the </w:t>
      </w:r>
      <w:r w:rsidR="00D839CE">
        <w:t>A</w:t>
      </w:r>
      <w:r>
        <w:t xml:space="preserve">ncient </w:t>
      </w:r>
      <w:r w:rsidR="00D839CE">
        <w:t>N</w:t>
      </w:r>
      <w:r>
        <w:t xml:space="preserve">ear </w:t>
      </w:r>
      <w:r w:rsidR="00D839CE">
        <w:t>E</w:t>
      </w:r>
      <w:r>
        <w:t>ast</w:t>
      </w:r>
      <w:r w:rsidR="00D839CE">
        <w:t xml:space="preserve"> and the Mediterranean Sea area</w:t>
      </w:r>
      <w:r>
        <w:t xml:space="preserve">: starting in Mesopotamia and </w:t>
      </w:r>
      <w:r w:rsidR="008708B2">
        <w:t>ending in Italy</w:t>
      </w:r>
      <w:r>
        <w:t xml:space="preserve">. Each chapter demonstrates that the </w:t>
      </w:r>
      <w:r w:rsidR="00D839CE">
        <w:t>B</w:t>
      </w:r>
      <w:r>
        <w:t xml:space="preserve">ible is associated with </w:t>
      </w:r>
      <w:r w:rsidR="008708B2">
        <w:t>various geographic location</w:t>
      </w:r>
      <w:r w:rsidR="0041456A">
        <w:t>s</w:t>
      </w:r>
      <w:r w:rsidR="008708B2">
        <w:t xml:space="preserve"> a</w:t>
      </w:r>
      <w:r>
        <w:t>nd th</w:t>
      </w:r>
      <w:r w:rsidR="0041456A">
        <w:t>os</w:t>
      </w:r>
      <w:r>
        <w:t xml:space="preserve">e </w:t>
      </w:r>
      <w:r w:rsidR="008708B2">
        <w:t>living in those locations</w:t>
      </w:r>
      <w:r w:rsidR="00956E3A">
        <w:t xml:space="preserve">. This concept </w:t>
      </w:r>
      <w:r w:rsidR="008708B2">
        <w:t xml:space="preserve">is reinforced by chapter titles </w:t>
      </w:r>
      <w:r w:rsidR="00956E3A">
        <w:t xml:space="preserve">that use the following format </w:t>
      </w:r>
      <w:r w:rsidR="008708B2">
        <w:t>"location" and the Bible, e.g., Persia and the Bible, Greece and the Bible, etc. While this may be somewhat confusing</w:t>
      </w:r>
      <w:r w:rsidR="00956E3A">
        <w:t xml:space="preserve"> to a person used to only reading the Bible</w:t>
      </w:r>
      <w:r w:rsidR="008708B2">
        <w:t>, I found it interesting that</w:t>
      </w:r>
      <w:r w:rsidR="00D05154">
        <w:t>,</w:t>
      </w:r>
      <w:r w:rsidR="008708B2">
        <w:t xml:space="preserve"> in many ways</w:t>
      </w:r>
      <w:r w:rsidR="00D05154">
        <w:t>,</w:t>
      </w:r>
      <w:r w:rsidR="008708B2">
        <w:t xml:space="preserve"> the scripture can be seen as a series of events in these various locations. </w:t>
      </w:r>
      <w:r w:rsidR="00956E3A">
        <w:t>This methodology als</w:t>
      </w:r>
      <w:r w:rsidR="002A02E4">
        <w:t xml:space="preserve">o provides an exceptional text for the classroom environment, especially </w:t>
      </w:r>
      <w:r w:rsidR="00D05154">
        <w:t xml:space="preserve">for </w:t>
      </w:r>
      <w:r w:rsidR="00772E7A">
        <w:t>a</w:t>
      </w:r>
      <w:r w:rsidR="002A02E4">
        <w:t xml:space="preserve"> home</w:t>
      </w:r>
      <w:r w:rsidR="00D05154">
        <w:t>-</w:t>
      </w:r>
      <w:r w:rsidR="002A02E4">
        <w:t xml:space="preserve">schooled high school </w:t>
      </w:r>
      <w:r w:rsidR="002A02E4">
        <w:lastRenderedPageBreak/>
        <w:t xml:space="preserve">student. </w:t>
      </w:r>
    </w:p>
    <w:p w14:paraId="114549A4" w14:textId="42E33ED6" w:rsidR="00D87152" w:rsidRDefault="00100774" w:rsidP="00823176">
      <w:pPr>
        <w:spacing w:line="480" w:lineRule="auto"/>
        <w:ind w:firstLine="720"/>
        <w:jc w:val="both"/>
      </w:pPr>
      <w:r>
        <w:t>T</w:t>
      </w:r>
      <w:r w:rsidR="00A07440">
        <w:t xml:space="preserve">he </w:t>
      </w:r>
      <w:r w:rsidR="00D05154">
        <w:t>most significan</w:t>
      </w:r>
      <w:r w:rsidR="00A07440">
        <w:t xml:space="preserve">t advantage </w:t>
      </w:r>
      <w:r w:rsidR="00D05154">
        <w:t>of</w:t>
      </w:r>
      <w:r w:rsidR="00A07440">
        <w:t xml:space="preserve"> the </w:t>
      </w:r>
      <w:r w:rsidR="00D05154">
        <w:t>book's structure</w:t>
      </w:r>
      <w:r w:rsidR="00A07440">
        <w:t xml:space="preserve"> is i</w:t>
      </w:r>
      <w:r>
        <w:t>t</w:t>
      </w:r>
      <w:r w:rsidR="00A07440">
        <w:t>s pictures, charts</w:t>
      </w:r>
      <w:r w:rsidR="00D839CE">
        <w:t>,</w:t>
      </w:r>
      <w:r w:rsidR="00A07440">
        <w:t xml:space="preserve"> and maps. As the reader progresses through the text</w:t>
      </w:r>
      <w:r>
        <w:t>,</w:t>
      </w:r>
      <w:r w:rsidR="00A07440">
        <w:t xml:space="preserve"> the scenes and locations come alive because of the frequent </w:t>
      </w:r>
      <w:r w:rsidR="00D05154">
        <w:t>imag</w:t>
      </w:r>
      <w:r w:rsidR="00A07440">
        <w:t>es. For instance, when the authors</w:t>
      </w:r>
      <w:r>
        <w:t xml:space="preserve"> </w:t>
      </w:r>
      <w:r w:rsidR="00D05154">
        <w:t>discuss "Egypt and the Bible" as</w:t>
      </w:r>
      <w:r w:rsidR="00A07440">
        <w:t xml:space="preserve"> expected, there are pictures of the pyramids and the sphinx</w:t>
      </w:r>
      <w:r>
        <w:t>.</w:t>
      </w:r>
      <w:r w:rsidR="00A07440">
        <w:t xml:space="preserve"> </w:t>
      </w:r>
      <w:r>
        <w:t>T</w:t>
      </w:r>
      <w:r w:rsidR="00A07440">
        <w:t>here are also pictures of Egyptian life gather</w:t>
      </w:r>
      <w:r>
        <w:t>ed</w:t>
      </w:r>
      <w:r w:rsidR="00A07440">
        <w:t xml:space="preserve"> from the tombs and other events, for example</w:t>
      </w:r>
      <w:r>
        <w:t>,</w:t>
      </w:r>
      <w:r w:rsidR="00A07440">
        <w:t xml:space="preserve"> the making of bricks. Additionally, the ebb and flow of biblical interactions </w:t>
      </w:r>
      <w:r w:rsidR="00D05154">
        <w:t>are</w:t>
      </w:r>
      <w:r w:rsidR="00A07440">
        <w:t xml:space="preserve"> laid out in a manner that might not be as readily seen through a reading of the Bible by itself. </w:t>
      </w:r>
      <w:r w:rsidR="00D87152">
        <w:t>Demonstrating when the events from scripture appear in the "location" is extremely helpful when trying to understand the overall cultural context the scripture was composed.</w:t>
      </w:r>
    </w:p>
    <w:p w14:paraId="114549A5" w14:textId="1F2EE0EA" w:rsidR="00FE1058" w:rsidRDefault="00100774" w:rsidP="00823176">
      <w:pPr>
        <w:spacing w:line="480" w:lineRule="auto"/>
        <w:ind w:firstLine="720"/>
        <w:jc w:val="both"/>
      </w:pPr>
      <w:r>
        <w:t>T</w:t>
      </w:r>
      <w:r w:rsidR="00D87152">
        <w:t>his text is a welcome addition to anyone</w:t>
      </w:r>
      <w:r w:rsidR="001132AB">
        <w:t>'s</w:t>
      </w:r>
      <w:r w:rsidR="00D87152">
        <w:t xml:space="preserve"> library. As stated on the </w:t>
      </w:r>
      <w:r w:rsidR="00D05154">
        <w:t>book cover</w:t>
      </w:r>
      <w:r w:rsidR="00D87152">
        <w:t>, this is "An Exploration of the History and Culture of Early Civilization</w:t>
      </w:r>
      <w:r w:rsidR="00D05154">
        <w:t>,</w:t>
      </w:r>
      <w:r w:rsidR="00D87152">
        <w:t xml:space="preserve">" </w:t>
      </w:r>
      <w:r w:rsidR="001132AB">
        <w:t>and r</w:t>
      </w:r>
      <w:r w:rsidR="00D87152">
        <w:t xml:space="preserve">eading the book </w:t>
      </w:r>
      <w:r w:rsidR="00BC3C81">
        <w:t>explores</w:t>
      </w:r>
      <w:r w:rsidR="00D87152">
        <w:t xml:space="preserve"> the culture and history surrounding the Bible</w:t>
      </w:r>
      <w:r w:rsidR="001132AB">
        <w:t>. I strongly recommend this</w:t>
      </w:r>
      <w:r w:rsidR="00D87152">
        <w:t xml:space="preserve"> valuable </w:t>
      </w:r>
      <w:r w:rsidR="001132AB">
        <w:t>and must</w:t>
      </w:r>
      <w:r w:rsidR="00BC3C81">
        <w:t>-</w:t>
      </w:r>
      <w:r w:rsidR="001132AB">
        <w:t xml:space="preserve">have </w:t>
      </w:r>
      <w:r w:rsidR="00D87152">
        <w:t>asset to all interested in the Bible.</w:t>
      </w:r>
    </w:p>
    <w:p w14:paraId="114549A6" w14:textId="77777777" w:rsidR="005434B2" w:rsidRDefault="005434B2">
      <w:pPr>
        <w:pStyle w:val="BodyText"/>
        <w:rPr>
          <w:sz w:val="24"/>
        </w:rPr>
      </w:pPr>
    </w:p>
    <w:sectPr w:rsidR="005434B2" w:rsidSect="00CE31F7"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3"/>
  <w:bordersDoNotSurroundHeader/>
  <w:bordersDoNotSurroundFooter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tbA0NTM2NTAxNjBX0lEKTi0uzszPAykwrAUAJyryWSwAAAA="/>
  </w:docVars>
  <w:rsids>
    <w:rsidRoot w:val="00823176"/>
    <w:rsid w:val="00100774"/>
    <w:rsid w:val="001132AB"/>
    <w:rsid w:val="002A02E4"/>
    <w:rsid w:val="0041456A"/>
    <w:rsid w:val="00425539"/>
    <w:rsid w:val="00486A24"/>
    <w:rsid w:val="005434B2"/>
    <w:rsid w:val="0058707D"/>
    <w:rsid w:val="007726C7"/>
    <w:rsid w:val="00772E7A"/>
    <w:rsid w:val="00823176"/>
    <w:rsid w:val="008708B2"/>
    <w:rsid w:val="00956E3A"/>
    <w:rsid w:val="00A07440"/>
    <w:rsid w:val="00BC3C81"/>
    <w:rsid w:val="00CE31F7"/>
    <w:rsid w:val="00D05154"/>
    <w:rsid w:val="00D839CE"/>
    <w:rsid w:val="00D87152"/>
    <w:rsid w:val="00FE1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45499D"/>
  <w15:docId w15:val="{AA1C4BA7-748E-4C83-96BB-4B59559AF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1F7"/>
    <w:pPr>
      <w:widowControl w:val="0"/>
    </w:pPr>
    <w:rPr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CE31F7"/>
  </w:style>
  <w:style w:type="paragraph" w:styleId="BodyText">
    <w:name w:val="Body Text"/>
    <w:basedOn w:val="Normal"/>
    <w:semiHidden/>
    <w:rsid w:val="00CE31F7"/>
    <w:pPr>
      <w:spacing w:line="480" w:lineRule="auto"/>
      <w:jc w:val="both"/>
    </w:pPr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iam H</vt:lpstr>
    </vt:vector>
  </TitlesOfParts>
  <Company>Church and Biblical Research</Company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 H</dc:title>
  <dc:creator>DONALD MCNEELEY</dc:creator>
  <cp:lastModifiedBy>Donald McNeeley</cp:lastModifiedBy>
  <cp:revision>2</cp:revision>
  <dcterms:created xsi:type="dcterms:W3CDTF">2023-01-24T18:43:00Z</dcterms:created>
  <dcterms:modified xsi:type="dcterms:W3CDTF">2023-01-24T18:43:00Z</dcterms:modified>
</cp:coreProperties>
</file>